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4680412" w14:textId="4C9AE1A8" w:rsidR="00DB3A6A" w:rsidRPr="00091943" w:rsidRDefault="00F141F5">
      <w:pPr>
        <w:rPr>
          <w:b/>
          <w:sz w:val="28"/>
        </w:rPr>
      </w:pPr>
      <w:r>
        <w:rPr>
          <w:b/>
          <w:sz w:val="28"/>
        </w:rPr>
        <w:t>ISYS3001</w:t>
      </w:r>
      <w:r w:rsidR="00091943" w:rsidRPr="00091943">
        <w:rPr>
          <w:b/>
          <w:sz w:val="28"/>
        </w:rPr>
        <w:t xml:space="preserve"> – Assignment 1 exercise</w:t>
      </w:r>
    </w:p>
    <w:p w14:paraId="2570EC4D" w14:textId="77777777" w:rsidR="00091943" w:rsidRDefault="00091943">
      <w:r>
        <w:t>Remember that this is a public repository so your changes will be seen by anyone who looks!</w:t>
      </w:r>
    </w:p>
    <w:p w14:paraId="7825FD91" w14:textId="48EC6C83" w:rsidR="00091943" w:rsidRDefault="00091943">
      <w:r>
        <w:t xml:space="preserve">Add some comments about Version management after this line, or just add some text so there is a change to this file.  Remember that your GitHub user </w:t>
      </w:r>
      <w:r w:rsidR="00B76F81">
        <w:t>ID</w:t>
      </w:r>
      <w:r>
        <w:t xml:space="preserve"> must be submitted in you</w:t>
      </w:r>
      <w:r w:rsidR="00B76F81">
        <w:t>r</w:t>
      </w:r>
      <w:r>
        <w:t xml:space="preserve"> assignment report!</w:t>
      </w:r>
    </w:p>
    <w:p w14:paraId="647D9B56" w14:textId="739F44DD" w:rsidR="00091943" w:rsidRDefault="00091943">
      <w:r>
        <w:t>&gt;&gt;</w:t>
      </w:r>
      <w:r w:rsidR="00432DF3">
        <w:t>&gt; your</w:t>
      </w:r>
      <w:r>
        <w:t xml:space="preserve"> stuff after this line &gt;&gt;&gt;</w:t>
      </w:r>
    </w:p>
    <w:p w14:paraId="207B0E3D" w14:textId="7D5B58B9" w:rsidR="00DF5E74" w:rsidRDefault="003406A8">
      <w:r>
        <w:t>Version control is keeps track of the changes and each member working on the latest version. It includes codes, file and collaborates with the team members. Thus it helps to manage and track files.</w:t>
      </w:r>
      <w:bookmarkStart w:id="0" w:name="_GoBack"/>
      <w:bookmarkEnd w:id="0"/>
    </w:p>
    <w:sectPr w:rsidR="00DF5E74">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2A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zA3NTA2Mja1sDA1MzJX0lEKTi0uzszPAykwrAUA5WlRuCwAAAA="/>
  </w:docVars>
  <w:rsids>
    <w:rsidRoot w:val="00F5101E"/>
    <w:rsid w:val="00046A17"/>
    <w:rsid w:val="00091943"/>
    <w:rsid w:val="003406A8"/>
    <w:rsid w:val="00432DF3"/>
    <w:rsid w:val="004C5FDF"/>
    <w:rsid w:val="007C37AF"/>
    <w:rsid w:val="00B56A30"/>
    <w:rsid w:val="00B76F81"/>
    <w:rsid w:val="00DB3A6A"/>
    <w:rsid w:val="00DF5E74"/>
    <w:rsid w:val="00F141F5"/>
    <w:rsid w:val="00F5101E"/>
    <w:rsid w:val="00F91F6B"/>
  </w:rsids>
  <m:mathPr>
    <m:mathFont m:val="Cambria Math"/>
    <m:brkBin m:val="before"/>
    <m:brkBinSub m:val="--"/>
    <m:smallFrac m:val="0"/>
    <m:dispDef/>
    <m:lMargin m:val="0"/>
    <m:rMargin m:val="0"/>
    <m:defJc m:val="centerGroup"/>
    <m:wrapIndent m:val="1440"/>
    <m:intLim m:val="subSup"/>
    <m:naryLim m:val="undOvr"/>
  </m:mathPr>
  <w:themeFontLang w:val="en-AU"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0AF4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TotalTime>
  <Pages>1</Pages>
  <Words>82</Words>
  <Characters>47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
    </vt:vector>
  </TitlesOfParts>
  <Company>Southern Cross University</Company>
  <LinksUpToDate>false</LinksUpToDate>
  <CharactersWithSpaces>55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rry Wilks</dc:creator>
  <cp:keywords/>
  <dc:description/>
  <cp:lastModifiedBy>Windows User</cp:lastModifiedBy>
  <cp:revision>13</cp:revision>
  <dcterms:created xsi:type="dcterms:W3CDTF">2021-03-09T01:12:00Z</dcterms:created>
  <dcterms:modified xsi:type="dcterms:W3CDTF">2021-09-07T03:35:00Z</dcterms:modified>
</cp:coreProperties>
</file>